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926606" w14:textId="77777777" w:rsidR="00E67861" w:rsidRDefault="009A4045">
      <w:pPr>
        <w:pStyle w:val="Heading2"/>
      </w:pPr>
      <w:bookmarkStart w:id="0" w:name="requirements"/>
      <w:bookmarkStart w:id="1" w:name="_GoBack"/>
      <w:bookmarkEnd w:id="1"/>
      <w:r>
        <w:t>Requirements</w:t>
      </w:r>
    </w:p>
    <w:bookmarkEnd w:id="0"/>
    <w:p w14:paraId="0F60E579" w14:textId="34D36C6E" w:rsidR="00E67861" w:rsidRDefault="009A4045">
      <w:r>
        <w:t xml:space="preserve">Please build </w:t>
      </w:r>
      <w:r w:rsidR="00A56DEC">
        <w:t xml:space="preserve">a </w:t>
      </w:r>
      <w:r w:rsidR="00CD4E30">
        <w:t>web service to calculate the fuel cost of a journey.</w:t>
      </w:r>
    </w:p>
    <w:p w14:paraId="13501F03" w14:textId="77777777" w:rsidR="00E67861" w:rsidRDefault="009A4045">
      <w:pPr>
        <w:pStyle w:val="Compact"/>
        <w:numPr>
          <w:ilvl w:val="0"/>
          <w:numId w:val="2"/>
        </w:numPr>
      </w:pPr>
      <w:r>
        <w:t xml:space="preserve">We believe a good solution can be created in around 4 hours, but feel free to spend as little or as much time as you like. You </w:t>
      </w:r>
      <w:r>
        <w:rPr>
          <w:b/>
        </w:rPr>
        <w:t>do not</w:t>
      </w:r>
      <w:r>
        <w:t xml:space="preserve"> have to complete the entire exercise.</w:t>
      </w:r>
    </w:p>
    <w:p w14:paraId="03C27795" w14:textId="63DBF3BA" w:rsidR="00E67861" w:rsidRDefault="00BD37D6">
      <w:pPr>
        <w:pStyle w:val="Compact"/>
        <w:numPr>
          <w:ilvl w:val="0"/>
          <w:numId w:val="2"/>
        </w:numPr>
      </w:pPr>
      <w:r>
        <w:t xml:space="preserve">Use </w:t>
      </w:r>
      <w:r w:rsidR="00CD4E30">
        <w:t>Java</w:t>
      </w:r>
      <w:r>
        <w:t xml:space="preserve"> to develop this application</w:t>
      </w:r>
      <w:r w:rsidR="009A4045">
        <w:t>.</w:t>
      </w:r>
    </w:p>
    <w:p w14:paraId="5672392A" w14:textId="1AB4AE8E" w:rsidR="00E67861" w:rsidRDefault="009A4045">
      <w:pPr>
        <w:pStyle w:val="Compact"/>
        <w:numPr>
          <w:ilvl w:val="0"/>
          <w:numId w:val="2"/>
        </w:numPr>
      </w:pPr>
      <w:r>
        <w:t>Use the</w:t>
      </w:r>
      <w:r w:rsidR="00CD4E30">
        <w:t xml:space="preserve"> </w:t>
      </w:r>
      <w:hyperlink r:id="rId5" w:history="1">
        <w:r w:rsidR="00CD4E30" w:rsidRPr="00CD4E30">
          <w:rPr>
            <w:rStyle w:val="Hyperlink"/>
          </w:rPr>
          <w:t>UK government weekly fuel prices</w:t>
        </w:r>
      </w:hyperlink>
      <w:r w:rsidR="00CD4E30">
        <w:t xml:space="preserve"> to complete this test. You do not need a mechanism to keep the prices up to date</w:t>
      </w:r>
      <w:r>
        <w:t>.</w:t>
      </w:r>
    </w:p>
    <w:p w14:paraId="364B610F" w14:textId="0F3A1307" w:rsidR="00CD4E30" w:rsidRPr="00CD4E30" w:rsidRDefault="00CD4E30" w:rsidP="00CD4E30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Bidi"/>
          <w:sz w:val="24"/>
          <w:szCs w:val="24"/>
          <w:lang w:val="en-US" w:eastAsia="en-US"/>
        </w:rPr>
      </w:pPr>
      <w:r w:rsidRPr="00CD4E30">
        <w:rPr>
          <w:rFonts w:asciiTheme="minorHAnsi" w:hAnsiTheme="minorHAnsi" w:cstheme="minorBidi"/>
          <w:sz w:val="24"/>
          <w:szCs w:val="24"/>
          <w:lang w:val="en-US" w:eastAsia="en-US"/>
        </w:rPr>
        <w:t xml:space="preserve">For a given date, fuel type, MPG, and mileage, </w:t>
      </w:r>
      <w:r>
        <w:rPr>
          <w:rFonts w:asciiTheme="minorHAnsi" w:hAnsiTheme="minorHAnsi" w:cstheme="minorBidi"/>
          <w:sz w:val="24"/>
          <w:szCs w:val="24"/>
          <w:lang w:val="en-US" w:eastAsia="en-US"/>
        </w:rPr>
        <w:t xml:space="preserve">the web service should </w:t>
      </w:r>
      <w:r w:rsidRPr="00CD4E30">
        <w:rPr>
          <w:rFonts w:asciiTheme="minorHAnsi" w:hAnsiTheme="minorHAnsi" w:cstheme="minorBidi"/>
          <w:sz w:val="24"/>
          <w:szCs w:val="24"/>
          <w:lang w:val="en-US" w:eastAsia="en-US"/>
        </w:rPr>
        <w:t>return:</w:t>
      </w:r>
    </w:p>
    <w:p w14:paraId="04D73A7E" w14:textId="5AA0F402" w:rsidR="00CD4E30" w:rsidRPr="00CD4E30" w:rsidRDefault="00CD4E30" w:rsidP="00CD4E30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Theme="minorHAnsi" w:hAnsiTheme="minorHAnsi" w:cstheme="minorBidi"/>
          <w:sz w:val="24"/>
          <w:szCs w:val="24"/>
          <w:lang w:val="en-US" w:eastAsia="en-US"/>
        </w:rPr>
      </w:pPr>
      <w:r w:rsidRPr="00CD4E30">
        <w:rPr>
          <w:rFonts w:asciiTheme="minorHAnsi" w:hAnsiTheme="minorHAnsi" w:cstheme="minorBidi"/>
          <w:sz w:val="24"/>
          <w:szCs w:val="24"/>
          <w:lang w:val="en-US" w:eastAsia="en-US"/>
        </w:rPr>
        <w:t>The fuel cost of the journey</w:t>
      </w:r>
      <w:r>
        <w:rPr>
          <w:rFonts w:asciiTheme="minorHAnsi" w:hAnsiTheme="minorHAnsi" w:cstheme="minorBidi"/>
          <w:sz w:val="24"/>
          <w:szCs w:val="24"/>
          <w:lang w:val="en-US" w:eastAsia="en-US"/>
        </w:rPr>
        <w:t>;</w:t>
      </w:r>
    </w:p>
    <w:p w14:paraId="4FEBB689" w14:textId="054033EB" w:rsidR="00CD4E30" w:rsidRPr="00CD4E30" w:rsidRDefault="00CD4E30" w:rsidP="00CD4E30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Theme="minorHAnsi" w:hAnsiTheme="minorHAnsi" w:cstheme="minorBidi"/>
          <w:sz w:val="24"/>
          <w:szCs w:val="24"/>
          <w:lang w:val="en-US" w:eastAsia="en-US"/>
        </w:rPr>
      </w:pPr>
      <w:r w:rsidRPr="00CD4E30">
        <w:rPr>
          <w:rFonts w:asciiTheme="minorHAnsi" w:hAnsiTheme="minorHAnsi" w:cstheme="minorBidi"/>
          <w:sz w:val="24"/>
          <w:szCs w:val="24"/>
          <w:lang w:val="en-US" w:eastAsia="en-US"/>
        </w:rPr>
        <w:t>The duty paid on that journey</w:t>
      </w:r>
      <w:r>
        <w:rPr>
          <w:rFonts w:asciiTheme="minorHAnsi" w:hAnsiTheme="minorHAnsi" w:cstheme="minorBidi"/>
          <w:sz w:val="24"/>
          <w:szCs w:val="24"/>
          <w:lang w:val="en-US" w:eastAsia="en-US"/>
        </w:rPr>
        <w:t>; and</w:t>
      </w:r>
    </w:p>
    <w:p w14:paraId="20994F1C" w14:textId="61C4EC0F" w:rsidR="00CD4E30" w:rsidRPr="00CD4E30" w:rsidRDefault="00CD4E30" w:rsidP="00CD4E30">
      <w:pPr>
        <w:pStyle w:val="NormalWeb"/>
        <w:numPr>
          <w:ilvl w:val="1"/>
          <w:numId w:val="2"/>
        </w:numPr>
        <w:spacing w:before="0" w:beforeAutospacing="0" w:after="0" w:afterAutospacing="0"/>
        <w:rPr>
          <w:rFonts w:asciiTheme="minorHAnsi" w:hAnsiTheme="minorHAnsi" w:cstheme="minorBidi"/>
          <w:sz w:val="24"/>
          <w:szCs w:val="24"/>
          <w:lang w:val="en-US" w:eastAsia="en-US"/>
        </w:rPr>
      </w:pPr>
      <w:r w:rsidRPr="00CD4E30">
        <w:rPr>
          <w:rFonts w:asciiTheme="minorHAnsi" w:hAnsiTheme="minorHAnsi" w:cstheme="minorBidi"/>
          <w:sz w:val="24"/>
          <w:szCs w:val="24"/>
          <w:lang w:val="en-US" w:eastAsia="en-US"/>
        </w:rPr>
        <w:t>How much cheaper/more expensive the journey would be today</w:t>
      </w:r>
    </w:p>
    <w:p w14:paraId="7707D646" w14:textId="763EBB87" w:rsidR="00E67861" w:rsidRDefault="009A4045">
      <w:pPr>
        <w:pStyle w:val="Compact"/>
        <w:numPr>
          <w:ilvl w:val="0"/>
          <w:numId w:val="2"/>
        </w:numPr>
      </w:pPr>
      <w:r>
        <w:t>Give some thought</w:t>
      </w:r>
      <w:r w:rsidR="005D7FD6">
        <w:t xml:space="preserve"> to Unit and integration testing as well as application structure.</w:t>
      </w:r>
    </w:p>
    <w:p w14:paraId="02B4295B" w14:textId="3004222A" w:rsidR="00E67861" w:rsidRDefault="00CD4E30">
      <w:pPr>
        <w:pStyle w:val="Compact"/>
        <w:numPr>
          <w:ilvl w:val="0"/>
          <w:numId w:val="2"/>
        </w:numPr>
      </w:pPr>
      <w:r>
        <w:t>Feel free to use a starter kit to kick start your web service</w:t>
      </w:r>
      <w:r w:rsidR="00424DE4">
        <w:t xml:space="preserve"> implementation.</w:t>
      </w:r>
    </w:p>
    <w:p w14:paraId="54A32727" w14:textId="54E661A8" w:rsidR="00E67861" w:rsidRDefault="00A913CD">
      <w:pPr>
        <w:pStyle w:val="Compact"/>
        <w:numPr>
          <w:ilvl w:val="0"/>
          <w:numId w:val="2"/>
        </w:numPr>
      </w:pPr>
      <w:r>
        <w:t>P</w:t>
      </w:r>
      <w:r w:rsidR="009A4045">
        <w:t xml:space="preserve">lease ensure that there are </w:t>
      </w:r>
      <w:r w:rsidR="009A4045">
        <w:rPr>
          <w:b/>
        </w:rPr>
        <w:t>no globally installed dependencies required</w:t>
      </w:r>
      <w:r w:rsidR="009A4045">
        <w:t xml:space="preserve"> to build / run your app. If you have to have them please explain why. This avoids environment issues when trying to build your solution.</w:t>
      </w:r>
    </w:p>
    <w:p w14:paraId="1221EBA0" w14:textId="77777777" w:rsidR="00E67861" w:rsidRDefault="009A4045">
      <w:pPr>
        <w:pStyle w:val="Compact"/>
        <w:numPr>
          <w:ilvl w:val="0"/>
          <w:numId w:val="2"/>
        </w:numPr>
      </w:pPr>
      <w:r>
        <w:t>Provide a README.md file that:</w:t>
      </w:r>
    </w:p>
    <w:p w14:paraId="3A59052F" w14:textId="77777777" w:rsidR="00E67861" w:rsidRDefault="009A4045">
      <w:pPr>
        <w:pStyle w:val="Compact"/>
        <w:numPr>
          <w:ilvl w:val="0"/>
          <w:numId w:val="3"/>
        </w:numPr>
      </w:pPr>
      <w:r>
        <w:t>Documents how to run / build / test your creation.</w:t>
      </w:r>
    </w:p>
    <w:p w14:paraId="0428AE6D" w14:textId="7285ECB7" w:rsidR="00E67861" w:rsidRDefault="009A4045">
      <w:pPr>
        <w:pStyle w:val="Compact"/>
        <w:numPr>
          <w:ilvl w:val="0"/>
          <w:numId w:val="3"/>
        </w:numPr>
      </w:pPr>
      <w:r>
        <w:t>Documents anything you might implement with more time (features, fixes, technical debt, corrections etc.)</w:t>
      </w:r>
    </w:p>
    <w:p w14:paraId="16D72A56" w14:textId="1A728BC8" w:rsidR="00B03A78" w:rsidRDefault="00B03A78">
      <w:pPr>
        <w:pStyle w:val="Compact"/>
        <w:numPr>
          <w:ilvl w:val="0"/>
          <w:numId w:val="3"/>
        </w:numPr>
      </w:pPr>
      <w:r>
        <w:t>Discusses important decisions you made, if any</w:t>
      </w:r>
    </w:p>
    <w:p w14:paraId="27B8309D" w14:textId="77777777" w:rsidR="00E67861" w:rsidRDefault="009A4045">
      <w:pPr>
        <w:pStyle w:val="Compact"/>
        <w:numPr>
          <w:ilvl w:val="0"/>
          <w:numId w:val="4"/>
        </w:numPr>
      </w:pPr>
      <w:r>
        <w:rPr>
          <w:b/>
        </w:rPr>
        <w:t>Submit</w:t>
      </w:r>
      <w:r>
        <w:t xml:space="preserve"> your code into a </w:t>
      </w:r>
      <w:r>
        <w:rPr>
          <w:b/>
        </w:rPr>
        <w:t>public git repository</w:t>
      </w:r>
      <w:r>
        <w:t xml:space="preserve"> of your choice (Github / Bitbucket etc.)</w:t>
      </w:r>
    </w:p>
    <w:p w14:paraId="602DC688" w14:textId="77777777" w:rsidR="00E67861" w:rsidRDefault="009A4045">
      <w:pPr>
        <w:pStyle w:val="Compact"/>
        <w:numPr>
          <w:ilvl w:val="0"/>
          <w:numId w:val="4"/>
        </w:numPr>
      </w:pPr>
      <w:r>
        <w:rPr>
          <w:b/>
        </w:rPr>
        <w:t>Host</w:t>
      </w:r>
      <w:r>
        <w:t xml:space="preserve"> your code on a </w:t>
      </w:r>
      <w:r>
        <w:rPr>
          <w:b/>
        </w:rPr>
        <w:t>public web server</w:t>
      </w:r>
      <w:r>
        <w:t xml:space="preserve"> of your choice.</w:t>
      </w:r>
    </w:p>
    <w:p w14:paraId="572644E5" w14:textId="77777777" w:rsidR="00E67861" w:rsidRDefault="009A4045">
      <w:pPr>
        <w:pStyle w:val="Heading2"/>
      </w:pPr>
      <w:bookmarkStart w:id="2" w:name="what-we-are-looking-for"/>
      <w:r>
        <w:t>What we are looking for</w:t>
      </w:r>
    </w:p>
    <w:bookmarkEnd w:id="2"/>
    <w:p w14:paraId="722DD7D6" w14:textId="4562989F" w:rsidR="00E67861" w:rsidRDefault="009A4045">
      <w:r>
        <w:t>This exercise is to examine your technical knowledge, reasoning and engineering principles. There are no tricks or hidden agendas. We are looking for a demonstration of your experience and skill using current software development technologies and methodologies. Plea</w:t>
      </w:r>
      <w:r w:rsidR="00B03A78">
        <w:t>se make sure your code is clear and</w:t>
      </w:r>
      <w:r>
        <w:t xml:space="preserve"> demonstrates good practices. Your solution will form the basis for discussion in subsequent interviews.</w:t>
      </w:r>
    </w:p>
    <w:p w14:paraId="63BE13FE" w14:textId="77777777" w:rsidR="00E67861" w:rsidRDefault="009A4045">
      <w:pPr>
        <w:pStyle w:val="Heading2"/>
      </w:pPr>
      <w:bookmarkStart w:id="3" w:name="checklist"/>
      <w:r>
        <w:t>Checklist</w:t>
      </w:r>
    </w:p>
    <w:bookmarkEnd w:id="3"/>
    <w:p w14:paraId="0E11DCCE" w14:textId="77777777" w:rsidR="00E67861" w:rsidRDefault="009A4045">
      <w:r>
        <w:t xml:space="preserve">Please </w:t>
      </w:r>
      <w:r>
        <w:rPr>
          <w:b/>
        </w:rPr>
        <w:t>ensure</w:t>
      </w:r>
      <w:r>
        <w:t xml:space="preserve"> you have submitted the following:</w:t>
      </w:r>
    </w:p>
    <w:p w14:paraId="5E508308" w14:textId="3F0373C8" w:rsidR="00E67861" w:rsidRDefault="009A4045">
      <w:pPr>
        <w:pStyle w:val="Compact"/>
        <w:numPr>
          <w:ilvl w:val="0"/>
          <w:numId w:val="5"/>
        </w:numPr>
      </w:pPr>
      <w:r>
        <w:t xml:space="preserve">Working </w:t>
      </w:r>
      <w:r w:rsidR="00B03A78">
        <w:t>web service application</w:t>
      </w:r>
      <w:r>
        <w:t xml:space="preserve"> </w:t>
      </w:r>
      <w:r>
        <w:rPr>
          <w:b/>
        </w:rPr>
        <w:t>as per the requirements above</w:t>
      </w:r>
    </w:p>
    <w:p w14:paraId="51BFAC96" w14:textId="77777777" w:rsidR="00E67861" w:rsidRDefault="009A4045">
      <w:pPr>
        <w:pStyle w:val="Compact"/>
        <w:numPr>
          <w:ilvl w:val="0"/>
          <w:numId w:val="5"/>
        </w:numPr>
      </w:pPr>
      <w:r>
        <w:t>Clear instructions of where the solution is hosted</w:t>
      </w:r>
    </w:p>
    <w:p w14:paraId="414CD8CC" w14:textId="77777777" w:rsidR="00E67861" w:rsidRDefault="009A4045">
      <w:pPr>
        <w:pStyle w:val="Compact"/>
        <w:numPr>
          <w:ilvl w:val="0"/>
          <w:numId w:val="5"/>
        </w:numPr>
      </w:pPr>
      <w:r>
        <w:t xml:space="preserve">A </w:t>
      </w:r>
      <w:r>
        <w:rPr>
          <w:rStyle w:val="VerbatimChar"/>
        </w:rPr>
        <w:t>README.md</w:t>
      </w:r>
      <w:r>
        <w:t xml:space="preserve"> explaining:</w:t>
      </w:r>
    </w:p>
    <w:p w14:paraId="3C25EFF0" w14:textId="77777777" w:rsidR="00E67861" w:rsidRDefault="009A4045" w:rsidP="00875653">
      <w:pPr>
        <w:pStyle w:val="Compact"/>
        <w:numPr>
          <w:ilvl w:val="0"/>
          <w:numId w:val="6"/>
        </w:numPr>
      </w:pPr>
      <w:r>
        <w:t>How to build / run / test project</w:t>
      </w:r>
    </w:p>
    <w:p w14:paraId="16729E43" w14:textId="77777777" w:rsidR="00E67861" w:rsidRDefault="009A4045" w:rsidP="00875653">
      <w:pPr>
        <w:pStyle w:val="Compact"/>
        <w:numPr>
          <w:ilvl w:val="0"/>
          <w:numId w:val="6"/>
        </w:numPr>
      </w:pPr>
      <w:r>
        <w:t>What could be done with more time</w:t>
      </w:r>
    </w:p>
    <w:p w14:paraId="462E1C2C" w14:textId="77777777" w:rsidR="00E67861" w:rsidRDefault="009A4045">
      <w:pPr>
        <w:pStyle w:val="Compact"/>
        <w:numPr>
          <w:ilvl w:val="0"/>
          <w:numId w:val="7"/>
        </w:numPr>
      </w:pPr>
      <w:r>
        <w:t>Project builds / runs / tests as per instructions</w:t>
      </w:r>
    </w:p>
    <w:p w14:paraId="71FBA7C9" w14:textId="77777777" w:rsidR="00E67861" w:rsidRDefault="009A4045">
      <w:r>
        <w:t>Good luck and thank you for your time - we look forward to seeing your creation!</w:t>
      </w:r>
    </w:p>
    <w:sectPr w:rsidR="00E678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2F897EA"/>
    <w:multiLevelType w:val="multilevel"/>
    <w:tmpl w:val="A7C23534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95145F"/>
    <w:multiLevelType w:val="multilevel"/>
    <w:tmpl w:val="CBA89EB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CBFD84F"/>
    <w:multiLevelType w:val="multilevel"/>
    <w:tmpl w:val="68A606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D785546"/>
    <w:multiLevelType w:val="multilevel"/>
    <w:tmpl w:val="1656443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CFDB9"/>
    <w:multiLevelType w:val="multilevel"/>
    <w:tmpl w:val="998618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43A3"/>
    <w:rsid w:val="00424DE4"/>
    <w:rsid w:val="004E29B3"/>
    <w:rsid w:val="005525F8"/>
    <w:rsid w:val="00590D07"/>
    <w:rsid w:val="005D3148"/>
    <w:rsid w:val="005D7FD6"/>
    <w:rsid w:val="00665A6C"/>
    <w:rsid w:val="00784D58"/>
    <w:rsid w:val="007F027C"/>
    <w:rsid w:val="00875653"/>
    <w:rsid w:val="008D6863"/>
    <w:rsid w:val="009A4045"/>
    <w:rsid w:val="00A56DEC"/>
    <w:rsid w:val="00A57E4C"/>
    <w:rsid w:val="00A913CD"/>
    <w:rsid w:val="00B03A78"/>
    <w:rsid w:val="00B86B75"/>
    <w:rsid w:val="00BC48D5"/>
    <w:rsid w:val="00BD37D6"/>
    <w:rsid w:val="00C36279"/>
    <w:rsid w:val="00CD4E30"/>
    <w:rsid w:val="00E315A3"/>
    <w:rsid w:val="00E5338B"/>
    <w:rsid w:val="00E67861"/>
    <w:rsid w:val="00E703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4213"/>
  <w15:docId w15:val="{25B7FC26-DB0F-4BD3-82E0-6A3399591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yperlink">
    <w:name w:val="Hyperlink"/>
    <w:basedOn w:val="DefaultParagraphFont"/>
    <w:unhideWhenUsed/>
    <w:rsid w:val="00CD4E30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D4E30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CD4E30"/>
    <w:pPr>
      <w:spacing w:before="100" w:beforeAutospacing="1" w:after="100" w:afterAutospacing="1"/>
    </w:pPr>
    <w:rPr>
      <w:rFonts w:ascii="Calibri" w:hAnsi="Calibri" w:cs="Calibri"/>
      <w:sz w:val="22"/>
      <w:szCs w:val="2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798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ov.uk/government/statistical-data-sets/oil-and-petroleum-products-weekly-statistic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aig Nicol</dc:creator>
  <cp:lastModifiedBy>Nikola Regula</cp:lastModifiedBy>
  <cp:revision>2</cp:revision>
  <dcterms:created xsi:type="dcterms:W3CDTF">2019-02-08T16:06:00Z</dcterms:created>
  <dcterms:modified xsi:type="dcterms:W3CDTF">2019-02-08T16:06:00Z</dcterms:modified>
</cp:coreProperties>
</file>